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FD928E" w14:textId="5538B6FD" w:rsidR="00776866" w:rsidRDefault="00776866" w:rsidP="00776866">
      <w:pPr>
        <w:pStyle w:val="Title"/>
      </w:pPr>
      <w:bookmarkStart w:id="0" w:name="r-markdown"/>
      <w:r>
        <w:t>Title</w:t>
      </w:r>
    </w:p>
    <w:p w14:paraId="5E1D2130" w14:textId="22C1DDE8" w:rsidR="00776866" w:rsidRDefault="00776866" w:rsidP="00776866">
      <w:pPr>
        <w:pStyle w:val="Heading1"/>
      </w:pPr>
      <w:r>
        <w:t>Heading 1</w:t>
      </w:r>
    </w:p>
    <w:p w14:paraId="026AC8DA" w14:textId="014C3046" w:rsidR="00776866" w:rsidRDefault="005C1198" w:rsidP="005C1198">
      <w:pPr>
        <w:pStyle w:val="Heading2"/>
      </w:pPr>
      <w:r>
        <w:t>Heading 2</w:t>
      </w:r>
    </w:p>
    <w:p w14:paraId="2C67CB64" w14:textId="1C2E84D7" w:rsidR="00776866" w:rsidRDefault="00776866" w:rsidP="00233F0F">
      <w:pPr>
        <w:pStyle w:val="hiddenline"/>
      </w:pPr>
      <w:r>
        <w:t>Heading 2</w:t>
      </w:r>
    </w:p>
    <w:p w14:paraId="3FAADC6F" w14:textId="5D8BA79F" w:rsidR="00776866" w:rsidRDefault="00776866" w:rsidP="00776866">
      <w:pPr>
        <w:pStyle w:val="Heading3"/>
      </w:pPr>
      <w:r>
        <w:t>Heading 3</w:t>
      </w:r>
    </w:p>
    <w:p w14:paraId="51AA6BB5" w14:textId="3346C1D7" w:rsidR="00776866" w:rsidRDefault="00776866" w:rsidP="00776866">
      <w:pPr>
        <w:pStyle w:val="Heading4"/>
      </w:pPr>
      <w:r>
        <w:t>Heading 4</w:t>
      </w:r>
    </w:p>
    <w:p w14:paraId="3C871E9C" w14:textId="7EA806FE" w:rsidR="00776866" w:rsidRDefault="00776866" w:rsidP="00776866">
      <w:pPr>
        <w:pStyle w:val="BodyText"/>
      </w:pPr>
      <w:r>
        <w:t>Heading 5 [page break]</w:t>
      </w:r>
    </w:p>
    <w:p w14:paraId="4948F731" w14:textId="100E2D1B" w:rsidR="00776866" w:rsidRDefault="00776866" w:rsidP="00776866">
      <w:pPr>
        <w:pStyle w:val="Heading6"/>
      </w:pPr>
      <w:r>
        <w:t>Heading 6 [no space after]</w:t>
      </w:r>
    </w:p>
    <w:p w14:paraId="4D584908" w14:textId="14BD1A6D" w:rsidR="00776866" w:rsidRPr="00776866" w:rsidRDefault="00776866" w:rsidP="00776866">
      <w:pPr>
        <w:pStyle w:val="Heading7"/>
      </w:pPr>
      <w:r>
        <w:t>Heading 7</w:t>
      </w:r>
    </w:p>
    <w:p w14:paraId="73C3F4DB" w14:textId="38EE55D6" w:rsidR="00776866" w:rsidRDefault="00776866" w:rsidP="006C338E">
      <w:pPr>
        <w:pStyle w:val="Heading6"/>
      </w:pPr>
    </w:p>
    <w:p w14:paraId="2A5FB462" w14:textId="186A6D44" w:rsidR="00F5708A" w:rsidRPr="00F5708A" w:rsidRDefault="00163D79" w:rsidP="00163D79">
      <w:pPr>
        <w:pStyle w:val="Heading8"/>
      </w:pPr>
      <w:r>
        <w:t>Header 8</w:t>
      </w:r>
    </w:p>
    <w:p w14:paraId="77AEC547" w14:textId="1E8F1FCE" w:rsidR="00BE0790" w:rsidRDefault="00DB2A8E" w:rsidP="00AD30A6">
      <w:pPr>
        <w:pStyle w:val="hiddenline"/>
      </w:pPr>
      <w:r>
        <w:t xml:space="preserve">R </w:t>
      </w:r>
      <w:r w:rsidRPr="00075E0A">
        <w:t>Markdown</w:t>
      </w:r>
      <w:bookmarkEnd w:id="0"/>
    </w:p>
    <w:p w14:paraId="06D32471" w14:textId="77777777" w:rsidR="00BE0790" w:rsidRDefault="00DB2A8E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D29A909" w14:textId="77777777" w:rsidR="00BE0790" w:rsidRDefault="00DB2A8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7246C1FE" w14:textId="77777777" w:rsidR="00BE0790" w:rsidRDefault="00DB2A8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F8D13B4" w14:textId="77777777" w:rsidR="00BE0790" w:rsidRDefault="00DB2A8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2399F8F" w14:textId="77777777" w:rsidR="00BE0790" w:rsidRDefault="00DB2A8E">
      <w:pPr>
        <w:pStyle w:val="Heading2"/>
      </w:pPr>
      <w:bookmarkStart w:id="1" w:name="including-plots"/>
      <w:r>
        <w:t>Including Plots</w:t>
      </w:r>
      <w:bookmarkEnd w:id="1"/>
    </w:p>
    <w:p w14:paraId="77AAE924" w14:textId="072F6450" w:rsidR="00BE0790" w:rsidRDefault="00DB2A8E">
      <w:pPr>
        <w:pStyle w:val="FirstParagraph"/>
      </w:pPr>
      <w:r>
        <w:t>You can also embed plots, for example:</w:t>
      </w:r>
    </w:p>
    <w:p w14:paraId="40280537" w14:textId="41D1B723" w:rsidR="007D0088" w:rsidRPr="007D0088" w:rsidRDefault="007D0088" w:rsidP="007D0088">
      <w:pPr>
        <w:pStyle w:val="BlockText"/>
      </w:pPr>
      <w:r>
        <w:lastRenderedPageBreak/>
        <w:t xml:space="preserve">This is a block text paragraph blah blah </w:t>
      </w:r>
      <w:proofErr w:type="spellStart"/>
      <w:r>
        <w:t>Pandoc</w:t>
      </w:r>
      <w:proofErr w:type="spellEnd"/>
      <w:r>
        <w:t xml:space="preserve"> template beamer </w:t>
      </w:r>
      <w:proofErr w:type="spellStart"/>
      <w:r>
        <w:t>bootswatch</w:t>
      </w:r>
      <w:proofErr w:type="spellEnd"/>
      <w:r>
        <w:t xml:space="preserve"> echo false parameter was added like this output.</w:t>
      </w:r>
    </w:p>
    <w:p w14:paraId="72BF131F" w14:textId="77777777" w:rsidR="00BE0790" w:rsidRDefault="00DB2A8E" w:rsidP="00EB3A58">
      <w:pPr>
        <w:pStyle w:val="Figure"/>
      </w:pPr>
      <w:r>
        <w:rPr>
          <w:noProof/>
        </w:rPr>
        <w:drawing>
          <wp:inline distT="0" distB="0" distL="0" distR="0" wp14:anchorId="640A0EE0" wp14:editId="70E9833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4D8593" w14:textId="77777777" w:rsidR="00BE0790" w:rsidRDefault="00DB2A8E" w:rsidP="00EB3470">
      <w:pPr>
        <w:pStyle w:val="Compac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E0790" w:rsidSect="00A42BFA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909F80" w14:textId="77777777" w:rsidR="0042397A" w:rsidRDefault="0042397A">
      <w:pPr>
        <w:spacing w:after="0"/>
      </w:pPr>
      <w:r>
        <w:separator/>
      </w:r>
    </w:p>
  </w:endnote>
  <w:endnote w:type="continuationSeparator" w:id="0">
    <w:p w14:paraId="28472101" w14:textId="77777777" w:rsidR="0042397A" w:rsidRDefault="004239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72329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F17B75" w14:textId="03C47B60" w:rsidR="003B2F2D" w:rsidRDefault="003B2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6B981A" w14:textId="77777777" w:rsidR="003B2F2D" w:rsidRDefault="003B2F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46B0D4" w14:textId="77777777" w:rsidR="0042397A" w:rsidRDefault="0042397A">
      <w:r>
        <w:separator/>
      </w:r>
    </w:p>
  </w:footnote>
  <w:footnote w:type="continuationSeparator" w:id="0">
    <w:p w14:paraId="225E3833" w14:textId="77777777" w:rsidR="0042397A" w:rsidRDefault="004239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0FE0B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0D4DC2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40F3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E1A0C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F1238C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956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2E9C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B62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4ECE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4E836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4267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AC4025"/>
    <w:multiLevelType w:val="hybridMultilevel"/>
    <w:tmpl w:val="EDB03E1C"/>
    <w:lvl w:ilvl="0" w:tplc="28AC975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AE401"/>
    <w:multiLevelType w:val="multilevel"/>
    <w:tmpl w:val="12406B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FFD2A3C"/>
    <w:multiLevelType w:val="hybridMultilevel"/>
    <w:tmpl w:val="C910249A"/>
    <w:lvl w:ilvl="0" w:tplc="27AEA6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D5F"/>
    <w:rsid w:val="00075E0A"/>
    <w:rsid w:val="000D4DC6"/>
    <w:rsid w:val="000E17D1"/>
    <w:rsid w:val="00160C94"/>
    <w:rsid w:val="00163D79"/>
    <w:rsid w:val="00175FF5"/>
    <w:rsid w:val="00180E6F"/>
    <w:rsid w:val="001D6EB1"/>
    <w:rsid w:val="001E6985"/>
    <w:rsid w:val="001F14A2"/>
    <w:rsid w:val="0022414C"/>
    <w:rsid w:val="00233F0F"/>
    <w:rsid w:val="00247DA2"/>
    <w:rsid w:val="00295DDA"/>
    <w:rsid w:val="0038770E"/>
    <w:rsid w:val="003B2F2D"/>
    <w:rsid w:val="003B58E0"/>
    <w:rsid w:val="0042397A"/>
    <w:rsid w:val="00447B99"/>
    <w:rsid w:val="004544E3"/>
    <w:rsid w:val="004665B0"/>
    <w:rsid w:val="00484CFB"/>
    <w:rsid w:val="004E29B3"/>
    <w:rsid w:val="004E3C79"/>
    <w:rsid w:val="004F67C7"/>
    <w:rsid w:val="00590D07"/>
    <w:rsid w:val="005C1198"/>
    <w:rsid w:val="006011FE"/>
    <w:rsid w:val="00613DF8"/>
    <w:rsid w:val="00632048"/>
    <w:rsid w:val="00656AD3"/>
    <w:rsid w:val="006B0605"/>
    <w:rsid w:val="006C338E"/>
    <w:rsid w:val="006F4E78"/>
    <w:rsid w:val="00711C2B"/>
    <w:rsid w:val="0071749B"/>
    <w:rsid w:val="00721D7E"/>
    <w:rsid w:val="0073632D"/>
    <w:rsid w:val="00776866"/>
    <w:rsid w:val="00784D58"/>
    <w:rsid w:val="007B5630"/>
    <w:rsid w:val="007D0088"/>
    <w:rsid w:val="007F587B"/>
    <w:rsid w:val="00846B2C"/>
    <w:rsid w:val="008967DE"/>
    <w:rsid w:val="008A7CDE"/>
    <w:rsid w:val="008D6863"/>
    <w:rsid w:val="008F5715"/>
    <w:rsid w:val="009B2AC0"/>
    <w:rsid w:val="00A12D91"/>
    <w:rsid w:val="00A41548"/>
    <w:rsid w:val="00A42BFA"/>
    <w:rsid w:val="00A50344"/>
    <w:rsid w:val="00A66782"/>
    <w:rsid w:val="00A66956"/>
    <w:rsid w:val="00A86B6B"/>
    <w:rsid w:val="00AD30A6"/>
    <w:rsid w:val="00B16EFF"/>
    <w:rsid w:val="00B37712"/>
    <w:rsid w:val="00B86B75"/>
    <w:rsid w:val="00BB51B5"/>
    <w:rsid w:val="00BC48D5"/>
    <w:rsid w:val="00BE0790"/>
    <w:rsid w:val="00C2726E"/>
    <w:rsid w:val="00C36279"/>
    <w:rsid w:val="00C3664A"/>
    <w:rsid w:val="00C53802"/>
    <w:rsid w:val="00CE750A"/>
    <w:rsid w:val="00DB2A8E"/>
    <w:rsid w:val="00DD2FC5"/>
    <w:rsid w:val="00E04BB4"/>
    <w:rsid w:val="00E315A3"/>
    <w:rsid w:val="00EB3470"/>
    <w:rsid w:val="00EB3A58"/>
    <w:rsid w:val="00F5708A"/>
    <w:rsid w:val="00F72109"/>
    <w:rsid w:val="00FC3BE1"/>
    <w:rsid w:val="00FD4880"/>
    <w:rsid w:val="00FE2C2D"/>
    <w:rsid w:val="00FE61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64558"/>
  <w15:docId w15:val="{83D3FBA5-9E07-4E0A-82EA-FB41EC3DF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D6EB1"/>
    <w:pPr>
      <w:keepNext/>
      <w:keepLines/>
      <w:spacing w:after="0" w:line="480" w:lineRule="auto"/>
      <w:contextualSpacing/>
      <w:outlineLvl w:val="0"/>
    </w:pPr>
    <w:rPr>
      <w:rFonts w:eastAsiaTheme="majorEastAsia" w:cstheme="majorBidi"/>
      <w:b/>
      <w:bCs/>
      <w:caps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outlineLvl w:val="1"/>
    </w:pPr>
    <w:rPr>
      <w:rFonts w:eastAsiaTheme="majorEastAsia" w:cstheme="majorBidi"/>
      <w:b/>
      <w:bCs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F67C7"/>
    <w:pPr>
      <w:keepNext/>
      <w:keepLines/>
      <w:spacing w:after="0" w:line="480" w:lineRule="auto"/>
      <w:contextualSpacing/>
      <w:outlineLvl w:val="2"/>
    </w:pPr>
    <w:rPr>
      <w:rFonts w:eastAsiaTheme="majorEastAsia" w:cstheme="majorBidi"/>
      <w:bCs/>
      <w:i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jc w:val="center"/>
      <w:outlineLvl w:val="3"/>
    </w:pPr>
    <w:rPr>
      <w:rFonts w:eastAsiaTheme="majorEastAsia" w:cstheme="majorBidi"/>
      <w:bCs/>
      <w:sz w:val="22"/>
    </w:rPr>
  </w:style>
  <w:style w:type="paragraph" w:styleId="Heading5">
    <w:name w:val="heading 5"/>
    <w:basedOn w:val="Normal"/>
    <w:next w:val="BodyText"/>
    <w:uiPriority w:val="9"/>
    <w:unhideWhenUsed/>
    <w:qFormat/>
    <w:rsid w:val="00DD2FC5"/>
    <w:pPr>
      <w:keepNext/>
      <w:keepLines/>
      <w:pageBreakBefore/>
      <w:spacing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776866"/>
    <w:pPr>
      <w:keepNext/>
      <w:keepLines/>
      <w:spacing w:before="200" w:after="0"/>
      <w:outlineLvl w:val="5"/>
    </w:pPr>
    <w:rPr>
      <w:rFonts w:eastAsiaTheme="majorEastAsia" w:cstheme="majorBidi"/>
      <w:b/>
      <w:sz w:val="22"/>
    </w:rPr>
  </w:style>
  <w:style w:type="paragraph" w:styleId="Heading7">
    <w:name w:val="heading 7"/>
    <w:basedOn w:val="Normal"/>
    <w:next w:val="BodyText"/>
    <w:uiPriority w:val="9"/>
    <w:unhideWhenUsed/>
    <w:qFormat/>
    <w:rsid w:val="008967DE"/>
    <w:pPr>
      <w:keepNext/>
      <w:keepLines/>
      <w:spacing w:before="200" w:after="120"/>
      <w:outlineLvl w:val="6"/>
    </w:pPr>
    <w:rPr>
      <w:rFonts w:eastAsiaTheme="majorEastAsia" w:cstheme="majorBidi"/>
      <w:b/>
      <w:sz w:val="22"/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FD4880"/>
    <w:pPr>
      <w:keepNext/>
      <w:keepLines/>
      <w:spacing w:before="200" w:after="0" w:line="480" w:lineRule="auto"/>
      <w:jc w:val="center"/>
      <w:outlineLvl w:val="7"/>
    </w:pPr>
    <w:rPr>
      <w:rFonts w:eastAsiaTheme="majorEastAsia" w:cstheme="majorBidi"/>
      <w:b/>
      <w:smallCaps/>
      <w:sz w:val="2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84CFB"/>
    <w:pPr>
      <w:spacing w:after="0" w:line="480" w:lineRule="auto"/>
      <w:contextualSpacing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A66956"/>
  </w:style>
  <w:style w:type="paragraph" w:customStyle="1" w:styleId="Compact">
    <w:name w:val="Compact"/>
    <w:basedOn w:val="BodyText"/>
    <w:qFormat/>
    <w:rsid w:val="00EB3470"/>
    <w:pPr>
      <w:spacing w:after="120" w:line="240" w:lineRule="auto"/>
    </w:pPr>
  </w:style>
  <w:style w:type="paragraph" w:styleId="Title">
    <w:name w:val="Title"/>
    <w:basedOn w:val="Normal"/>
    <w:next w:val="BodyText"/>
    <w:qFormat/>
    <w:rsid w:val="00CE750A"/>
    <w:pPr>
      <w:keepNext/>
      <w:keepLines/>
      <w:spacing w:before="480" w:after="240" w:line="480" w:lineRule="auto"/>
      <w:jc w:val="center"/>
    </w:pPr>
    <w:rPr>
      <w:rFonts w:eastAsiaTheme="majorEastAsia" w:cstheme="majorBidi"/>
      <w:b/>
      <w:bCs/>
      <w:smallCap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F4E78"/>
    <w:pPr>
      <w:ind w:left="360" w:hanging="360"/>
    </w:pPr>
    <w:rPr>
      <w:rFonts w:ascii="Times New Roman" w:hAnsi="Times New Roman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rsid w:val="00C53802"/>
    <w:pPr>
      <w:ind w:firstLine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EB3A58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84CFB"/>
    <w:rPr>
      <w:sz w:val="22"/>
    </w:rPr>
  </w:style>
  <w:style w:type="paragraph" w:styleId="Header">
    <w:name w:val="header"/>
    <w:basedOn w:val="Normal"/>
    <w:link w:val="HeaderChar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B2F2D"/>
  </w:style>
  <w:style w:type="paragraph" w:styleId="Footer">
    <w:name w:val="footer"/>
    <w:basedOn w:val="Normal"/>
    <w:link w:val="FooterChar"/>
    <w:uiPriority w:val="99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B2F2D"/>
  </w:style>
  <w:style w:type="paragraph" w:styleId="BalloonText">
    <w:name w:val="Balloon Text"/>
    <w:basedOn w:val="Normal"/>
    <w:link w:val="BalloonTextChar"/>
    <w:semiHidden/>
    <w:unhideWhenUsed/>
    <w:rsid w:val="00846B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46B2C"/>
    <w:rPr>
      <w:rFonts w:ascii="Segoe UI" w:hAnsi="Segoe UI" w:cs="Segoe UI"/>
      <w:sz w:val="18"/>
      <w:szCs w:val="18"/>
    </w:rPr>
  </w:style>
  <w:style w:type="paragraph" w:customStyle="1" w:styleId="hiddenline">
    <w:name w:val="hidden_line"/>
    <w:basedOn w:val="Heading2"/>
    <w:qFormat/>
    <w:rsid w:val="00AD30A6"/>
    <w:pPr>
      <w:spacing w:line="240" w:lineRule="auto"/>
    </w:pPr>
    <w:rPr>
      <w:color w:val="FFFFFF" w:themeColor="background1"/>
      <w:sz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3</TotalTime>
  <Pages>2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 Alton Russell</dc:creator>
  <cp:keywords/>
  <cp:lastModifiedBy>Alton Russell</cp:lastModifiedBy>
  <cp:revision>40</cp:revision>
  <dcterms:created xsi:type="dcterms:W3CDTF">2019-08-11T18:21:00Z</dcterms:created>
  <dcterms:modified xsi:type="dcterms:W3CDTF">2020-06-12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1/2019</vt:lpwstr>
  </property>
  <property fmtid="{D5CDD505-2E9C-101B-9397-08002B2CF9AE}" pid="3" name="output">
    <vt:lpwstr>word_document</vt:lpwstr>
  </property>
</Properties>
</file>